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D7B63B" w14:textId="3763ABE8" w:rsidR="00E53F76" w:rsidRDefault="00DD325D">
      <w:bookmarkStart w:id="0" w:name="_GoBack"/>
      <w:bookmarkEnd w:id="0"/>
      <w:r w:rsidRPr="00DD325D">
        <w:drawing>
          <wp:inline distT="0" distB="0" distL="0" distR="0" wp14:anchorId="05C6BBDA" wp14:editId="785DE0CE">
            <wp:extent cx="8229600" cy="562483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229600" cy="5624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53F76" w:rsidSect="0050568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3NzA3MDY2NTAzNDBX0lEKTi0uzszPAykwqgUAvvgS0iwAAAA="/>
  </w:docVars>
  <w:rsids>
    <w:rsidRoot w:val="00505687"/>
    <w:rsid w:val="00505687"/>
    <w:rsid w:val="00731E8D"/>
    <w:rsid w:val="00DD325D"/>
    <w:rsid w:val="00E53F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C82C7"/>
  <w15:chartTrackingRefBased/>
  <w15:docId w15:val="{D7A408F2-DB35-45C9-A014-13A05B9E09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ster John Tabora</dc:creator>
  <cp:keywords/>
  <dc:description/>
  <cp:lastModifiedBy>Caster John Tabora</cp:lastModifiedBy>
  <cp:revision>2</cp:revision>
  <dcterms:created xsi:type="dcterms:W3CDTF">2019-12-02T14:41:00Z</dcterms:created>
  <dcterms:modified xsi:type="dcterms:W3CDTF">2019-12-02T14:41:00Z</dcterms:modified>
</cp:coreProperties>
</file>